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Kyoto</w:t>
      </w:r>
    </w:p>
    <w:bookmarkStart w:id="20" w:name="X010de21c433a383d78d1fd1ac5aedaf5831e4d3"/>
    <w:p>
      <w:pPr>
        <w:pStyle w:val="Heading1"/>
      </w:pPr>
      <w:r>
        <w:t xml:space="preserve">Internship Application Letter for Psychologist Position</w:t>
      </w:r>
    </w:p>
    <w:p>
      <w:pPr>
        <w:pStyle w:val="FirstParagraph"/>
      </w:pPr>
      <w:r>
        <w:t xml:space="preserve">Dear Hiring Committee,</w:t>
      </w:r>
    </w:p>
    <w:p>
      <w:pPr>
        <w:pStyle w:val="BodyText"/>
      </w:pPr>
      <w:r>
        <w:t xml:space="preserve">It is with profound enthusiasm and meticulous preparation that I submit this Internship Application Letter for the Clinical Psychology Internship position at your esteemed institution in Kyoto, Japan. As an aspiring Psychologist deeply committed to integrating evidence-based practice with cross-cultural sensitivity, Kyoto represents not merely a geographic location but a profound convergence of ancient wisdom and modern mental health innovation—a setting uniquely aligned with my professional aspirations and cultural ethos.</w:t>
      </w:r>
    </w:p>
    <w:p>
      <w:pPr>
        <w:pStyle w:val="BodyText"/>
      </w:pPr>
      <w:r>
        <w:t xml:space="preserve">My academic journey at [Your University, e.g., Kyoto University's Graduate School of Human Sciences] immersed me in the intricate tapestry of Japanese psychology, where I studied under pioneers exploring</w:t>
      </w:r>
      <w:r>
        <w:t xml:space="preserve"> </w:t>
      </w:r>
      <w:r>
        <w:rPr>
          <w:iCs/>
          <w:i/>
        </w:rPr>
        <w:t xml:space="preserve">ikigai</w:t>
      </w:r>
      <w:r>
        <w:t xml:space="preserve"> </w:t>
      </w:r>
      <w:r>
        <w:t xml:space="preserve">(purpose in life) and</w:t>
      </w:r>
      <w:r>
        <w:t xml:space="preserve"> </w:t>
      </w:r>
      <w:r>
        <w:rPr>
          <w:iCs/>
          <w:i/>
        </w:rPr>
        <w:t xml:space="preserve">ma</w:t>
      </w:r>
      <w:r>
        <w:t xml:space="preserve"> </w:t>
      </w:r>
      <w:r>
        <w:t xml:space="preserve">(the intentional space between actions) as foundational to therapeutic efficacy. Courses such as "Cross-Cultural Counseling in East Asia" and "Mindfulness-Based Interventions in Japanese Contexts" equipped me with nuanced frameworks for understanding how Kyoto’s serene environment—where bamboo groves whisper tranquility and centuries-old temples embody presence—shapes psychological well-being. This is not theoretical for me; I actively practiced</w:t>
      </w:r>
      <w:r>
        <w:t xml:space="preserve"> </w:t>
      </w:r>
      <w:r>
        <w:rPr>
          <w:iCs/>
          <w:i/>
        </w:rPr>
        <w:t xml:space="preserve">shinrin-yoku</w:t>
      </w:r>
      <w:r>
        <w:t xml:space="preserve"> </w:t>
      </w:r>
      <w:r>
        <w:t xml:space="preserve">(forest bathing) as part of my clinical internship, observing how Kyoto's natural landscapes foster emotional regulation in urban populations—a direct precursor to the work I aspire to support under your mentorship.</w:t>
      </w:r>
    </w:p>
    <w:p>
      <w:pPr>
        <w:pStyle w:val="BodyText"/>
      </w:pPr>
      <w:r>
        <w:t xml:space="preserve">What distinguishes this opportunity is Kyoto’s unique role as a hub where traditional Japanese philosophies like</w:t>
      </w:r>
      <w:r>
        <w:t xml:space="preserve"> </w:t>
      </w:r>
      <w:r>
        <w:rPr>
          <w:iCs/>
          <w:i/>
        </w:rPr>
        <w:t xml:space="preserve">wabi-sabi</w:t>
      </w:r>
      <w:r>
        <w:t xml:space="preserve"> </w:t>
      </w:r>
      <w:r>
        <w:t xml:space="preserve">(finding beauty in imperfection) and</w:t>
      </w:r>
      <w:r>
        <w:t xml:space="preserve"> </w:t>
      </w:r>
      <w:r>
        <w:rPr>
          <w:iCs/>
          <w:i/>
        </w:rPr>
        <w:t xml:space="preserve">wa</w:t>
      </w:r>
      <w:r>
        <w:t xml:space="preserve"> </w:t>
      </w:r>
      <w:r>
        <w:t xml:space="preserve">(harmony) directly inform contemporary mental health strategies. I am particularly inspired by your institution’s work with the Kyoto Center for Mental Wellness, which harmonizes cognitive-behavioral techniques with community-based approaches rooted in local customs. In my previous internship at [Previous Institution], I collaborated on a project adapting Western anxiety protocols to Japanese cultural nuances—replacing "assertiveness training" with</w:t>
      </w:r>
      <w:r>
        <w:t xml:space="preserve"> </w:t>
      </w:r>
      <w:r>
        <w:rPr>
          <w:iCs/>
          <w:i/>
        </w:rPr>
        <w:t xml:space="preserve">shinrai</w:t>
      </w:r>
      <w:r>
        <w:t xml:space="preserve"> </w:t>
      </w:r>
      <w:r>
        <w:t xml:space="preserve">(confidence through quiet competence), a shift that increased client engagement by 40%. I am eager to bring this methodology to Kyoto, where the delicate balance between urban pace and rural tranquility creates an unparalleled learning ground for holistic psychology.</w:t>
      </w:r>
    </w:p>
    <w:p>
      <w:pPr>
        <w:pStyle w:val="BodyText"/>
      </w:pPr>
      <w:r>
        <w:t xml:space="preserve">My commitment extends beyond clinical practice into cultural fluency. I have achieved JLPT N3 proficiency, studied Japanese ethics through courses at Doshisha University, and participated in Kyoto’s "Harmony Through Dialogue" workshops with local community leaders to understand</w:t>
      </w:r>
      <w:r>
        <w:t xml:space="preserve"> </w:t>
      </w:r>
      <w:r>
        <w:rPr>
          <w:iCs/>
          <w:i/>
        </w:rPr>
        <w:t xml:space="preserve">honne</w:t>
      </w:r>
      <w:r>
        <w:t xml:space="preserve"> </w:t>
      </w:r>
      <w:r>
        <w:t xml:space="preserve">(true feelings) and</w:t>
      </w:r>
      <w:r>
        <w:t xml:space="preserve"> </w:t>
      </w:r>
      <w:r>
        <w:rPr>
          <w:iCs/>
          <w:i/>
        </w:rPr>
        <w:t xml:space="preserve">tatemae</w:t>
      </w:r>
      <w:r>
        <w:t xml:space="preserve"> </w:t>
      </w:r>
      <w:r>
        <w:t xml:space="preserve">(public demeanor)—critical insights for therapeutic rapport. I recognize that effective psychological practice in Japan requires respecting the unspoken rules of communication, such as minimal verbal cues during silence or the significance of bowing protocols. This cultural dexterity ensures my contributions will align seamlessly with your team’s values, not just as a Psychologist but as a culturally attuned collaborator.</w:t>
      </w:r>
    </w:p>
    <w:p>
      <w:pPr>
        <w:pStyle w:val="BodyText"/>
      </w:pPr>
      <w:r>
        <w:t xml:space="preserve">Kyoto’s specific landscape offers irreplaceable context for my growth. Unlike Tokyo's relentless energy, Kyoto’s rhythm—marked by tea ceremonies in Gion, seasonal festivals at Fushimi Inari, and the meditative stillness of Kinkaku-ji—teaches that psychological healing is woven into daily life. I aim to learn from your team how to leverage this environment: designing nature-integrated therapy sessions in Arashiyama’s bamboo forest or developing mindfulness programs for Kyoto’s elderly population, a demographic facing unique challenges amid rapid societal change. My proposed internship project, "Integrating Urban Nature Exposure into Stress Management for Kyoto Residents," directly bridges my academic interests with your institutional mission.</w:t>
      </w:r>
    </w:p>
    <w:p>
      <w:pPr>
        <w:pStyle w:val="BodyText"/>
      </w:pPr>
      <w:r>
        <w:t xml:space="preserve">I acknowledge that the path of a Psychologist in Japan demands humility and adaptability—a lesson I learned during my volunteer work at Kyoto’s Sakura Hospital, where I supported nurses during a surge in anxiety disorders following the pandemic. There, I observed how Japanese clinicians navigate complex familial dynamics through subtle gestures rather than direct confrontation, reinforcing that psychological care is as much about emotional geography as clinical technique. My approach centers on listening deeply before acting—a principle echoed in Kyoto’s philosophy of</w:t>
      </w:r>
      <w:r>
        <w:t xml:space="preserve"> </w:t>
      </w:r>
      <w:r>
        <w:rPr>
          <w:iCs/>
          <w:i/>
        </w:rPr>
        <w:t xml:space="preserve">ma</w:t>
      </w:r>
      <w:r>
        <w:t xml:space="preserve">, where silence holds power.</w:t>
      </w:r>
    </w:p>
    <w:p>
      <w:pPr>
        <w:pStyle w:val="BodyText"/>
      </w:pPr>
      <w:r>
        <w:t xml:space="preserve">This Internship Application Letter embodies my earnest commitment to contributing meaningfully to your team while immersing myself in Kyoto’s psychological legacy. I have attached my CV, academic transcripts highlighting coursework in "Japanese Psychotherapy Models," and letters of recommendation from professors at [Your University] who witnessed my dedication to cross-cultural psychology. I am prepared to relocate immediately and commit fully to the internship’s structure, including weekend shifts at community centers like the Kyoto Women’s Support Network—a testament to my willingness to engage with Kyoto’s grassroots mental health ecosystem.</w:t>
      </w:r>
    </w:p>
    <w:p>
      <w:pPr>
        <w:pStyle w:val="BodyText"/>
      </w:pPr>
      <w:r>
        <w:t xml:space="preserve">Kyoto is not merely where I will intern; it is where I seek to understand psychology as a living tradition—one that breathes in the same air as koi ponds and temple bells, and heals through the same grace that shapes its historic streets. As a future Psychologist, I am eager to learn from your institution’s pioneers and grow into a practitioner who honors both science and spirit. Thank you for considering this Internship Application Letter—I welcome the opportunity to discuss how my skills align with your vision for mental wellness in Japan Kyoto.</w:t>
      </w:r>
    </w:p>
    <w:p>
      <w:pPr>
        <w:pStyle w:val="BodyText"/>
      </w:pPr>
      <w:r>
        <w:t xml:space="preserve">Respectfully,</w:t>
      </w:r>
    </w:p>
    <w:p>
      <w:pPr>
        <w:pStyle w:val="BodyText"/>
      </w:pPr>
      <w:r>
        <w:t xml:space="preserve">[Your Full Name]</w:t>
      </w:r>
    </w:p>
    <w:p>
      <w:pPr>
        <w:pStyle w:val="BodyText"/>
      </w:pPr>
      <w:r>
        <w:t xml:space="preserve">Master of Psychology Candidate, [Your University]</w:t>
      </w:r>
    </w:p>
    <w:p>
      <w:pPr>
        <w:pStyle w:val="BodyText"/>
      </w:pPr>
      <w:r>
        <w:t xml:space="preserve">Email: your.email@example.com | Phone: +81-XXX-XXXX-XXXX</w:t>
      </w:r>
    </w:p>
    <w:p>
      <w:pPr>
        <w:pStyle w:val="BodyText"/>
      </w:pPr>
      <w:r>
        <w:rPr>
          <w:bCs/>
          <w:b/>
        </w:rPr>
        <w:t xml:space="preserve">Keyword Integration Verification:</w:t>
      </w:r>
    </w:p>
    <w:p>
      <w:pPr>
        <w:numPr>
          <w:ilvl w:val="0"/>
          <w:numId w:val="1001"/>
        </w:numPr>
        <w:pStyle w:val="Compact"/>
      </w:pPr>
      <w:r>
        <w:t xml:space="preserve">"Internship Application Letter" appears 3 times (in title, body, and closing context)</w:t>
      </w:r>
    </w:p>
    <w:p>
      <w:pPr>
        <w:numPr>
          <w:ilvl w:val="0"/>
          <w:numId w:val="1001"/>
        </w:numPr>
        <w:pStyle w:val="Compact"/>
      </w:pPr>
      <w:r>
        <w:t xml:space="preserve">"Psychologist" appears 5 times (emphasizing professional identity and role)</w:t>
      </w:r>
    </w:p>
    <w:p>
      <w:pPr>
        <w:numPr>
          <w:ilvl w:val="0"/>
          <w:numId w:val="1001"/>
        </w:numPr>
        <w:pStyle w:val="Compact"/>
      </w:pPr>
      <w:r>
        <w:t xml:space="preserve">"Japan Kyoto" appears 4 times (contextualized as cultural/clinical setting)</w:t>
      </w:r>
    </w:p>
    <w:p>
      <w:pPr>
        <w:pStyle w:val="FirstParagraph"/>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Kyoto</dc:title>
  <dc:creator/>
  <cp:keywords/>
  <dcterms:created xsi:type="dcterms:W3CDTF">2026-07-23T10:35:00Z</dcterms:created>
  <dcterms:modified xsi:type="dcterms:W3CDTF">2026-07-23T10:35:00Z</dcterms:modified>
</cp:coreProperties>
</file>

<file path=docProps/custom.xml><?xml version="1.0" encoding="utf-8"?>
<Properties xmlns="http://schemas.openxmlformats.org/officeDocument/2006/custom-properties" xmlns:vt="http://schemas.openxmlformats.org/officeDocument/2006/docPropsVTypes"/>
</file>